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00B5" w:rsidRPr="00D000B5" w:rsidRDefault="00D000B5" w:rsidP="002D6C58">
      <w:pPr>
        <w:spacing w:after="0"/>
      </w:pPr>
      <w:bookmarkStart w:id="0" w:name="_GoBack"/>
      <w:bookmarkEnd w:id="0"/>
      <w:r>
        <w:t>Activity Specialist/</w:t>
      </w:r>
      <w:r w:rsidRPr="00D000B5">
        <w:t>Leader</w:t>
      </w:r>
      <w:r>
        <w:t xml:space="preserve"> – Montopolis Recreation Center</w:t>
      </w:r>
    </w:p>
    <w:p w:rsidR="00D000B5" w:rsidRDefault="00D000B5" w:rsidP="002D6C58">
      <w:pPr>
        <w:spacing w:after="0"/>
        <w:rPr>
          <w:u w:val="single"/>
        </w:rPr>
      </w:pPr>
    </w:p>
    <w:p w:rsidR="002D6C58" w:rsidRDefault="007647D3" w:rsidP="002D6C58">
      <w:pPr>
        <w:spacing w:after="0"/>
      </w:pPr>
      <w:r w:rsidRPr="002D6C58">
        <w:rPr>
          <w:u w:val="single"/>
        </w:rPr>
        <w:t>Dates of Internship</w:t>
      </w:r>
    </w:p>
    <w:p w:rsidR="007647D3" w:rsidRDefault="00D000B5" w:rsidP="002D6C58">
      <w:pPr>
        <w:spacing w:after="0"/>
      </w:pPr>
      <w:r w:rsidRPr="00D000B5">
        <w:t>Summer - June 11 - Aug. 17</w:t>
      </w:r>
      <w:r w:rsidR="00FB0B9E">
        <w:t>,</w:t>
      </w:r>
      <w:r w:rsidRPr="00D000B5">
        <w:t xml:space="preserve"> 2018</w:t>
      </w:r>
    </w:p>
    <w:p w:rsidR="002D6C58" w:rsidRDefault="002D6C58" w:rsidP="002D6C58">
      <w:pPr>
        <w:spacing w:after="0"/>
      </w:pPr>
    </w:p>
    <w:p w:rsidR="007647D3" w:rsidRDefault="007647D3" w:rsidP="002D6C58">
      <w:pPr>
        <w:spacing w:after="0"/>
        <w:rPr>
          <w:u w:val="single"/>
        </w:rPr>
      </w:pPr>
      <w:r w:rsidRPr="002D6C58">
        <w:rPr>
          <w:u w:val="single"/>
        </w:rPr>
        <w:t>Supervisor</w:t>
      </w:r>
    </w:p>
    <w:p w:rsidR="00D000B5" w:rsidRDefault="00D000B5" w:rsidP="002D6C58">
      <w:pPr>
        <w:spacing w:after="0"/>
      </w:pPr>
      <w:r w:rsidRPr="00D000B5">
        <w:t>Michelle Rojas</w:t>
      </w:r>
    </w:p>
    <w:p w:rsidR="00D000B5" w:rsidRDefault="00D000B5" w:rsidP="002D6C58">
      <w:pPr>
        <w:spacing w:after="0"/>
      </w:pPr>
      <w:r w:rsidRPr="00D000B5">
        <w:t>512-978-2300</w:t>
      </w:r>
    </w:p>
    <w:p w:rsidR="00D000B5" w:rsidRDefault="003300A6" w:rsidP="002D6C58">
      <w:pPr>
        <w:spacing w:after="0"/>
      </w:pPr>
      <w:hyperlink r:id="rId5" w:history="1">
        <w:r w:rsidR="00D000B5" w:rsidRPr="003B1F22">
          <w:rPr>
            <w:rStyle w:val="Hyperlink"/>
          </w:rPr>
          <w:t>michelle.rojas@austintexas.gov</w:t>
        </w:r>
      </w:hyperlink>
    </w:p>
    <w:p w:rsidR="002D6C58" w:rsidRDefault="002D6C58" w:rsidP="002D6C58">
      <w:pPr>
        <w:spacing w:after="0"/>
      </w:pPr>
    </w:p>
    <w:p w:rsidR="002D6C58" w:rsidRDefault="002D6C58" w:rsidP="002D6C58">
      <w:pPr>
        <w:spacing w:after="0"/>
        <w:rPr>
          <w:u w:val="single"/>
        </w:rPr>
      </w:pPr>
      <w:r w:rsidRPr="002D6C58">
        <w:rPr>
          <w:u w:val="single"/>
        </w:rPr>
        <w:t>Work schedule</w:t>
      </w:r>
    </w:p>
    <w:p w:rsidR="00D000B5" w:rsidRDefault="00D000B5" w:rsidP="002D6C58">
      <w:pPr>
        <w:spacing w:after="0"/>
      </w:pPr>
      <w:r w:rsidRPr="00D000B5">
        <w:t>7</w:t>
      </w:r>
      <w:r>
        <w:t>:00</w:t>
      </w:r>
      <w:r w:rsidRPr="00D000B5">
        <w:t xml:space="preserve"> a</w:t>
      </w:r>
      <w:r>
        <w:t>.</w:t>
      </w:r>
      <w:r w:rsidRPr="00D000B5">
        <w:t>m</w:t>
      </w:r>
      <w:r>
        <w:t>.</w:t>
      </w:r>
      <w:r w:rsidRPr="00D000B5">
        <w:t xml:space="preserve"> to 6</w:t>
      </w:r>
      <w:r>
        <w:t>:00</w:t>
      </w:r>
      <w:r w:rsidRPr="00D000B5">
        <w:t xml:space="preserve"> p</w:t>
      </w:r>
      <w:r>
        <w:t>.</w:t>
      </w:r>
      <w:r w:rsidRPr="00D000B5">
        <w:t>m</w:t>
      </w:r>
      <w:r>
        <w:t>. M-F</w:t>
      </w:r>
    </w:p>
    <w:p w:rsidR="00894254" w:rsidRDefault="00894254" w:rsidP="002D6C58">
      <w:pPr>
        <w:spacing w:after="0"/>
      </w:pPr>
    </w:p>
    <w:p w:rsidR="00894254" w:rsidRDefault="00894254" w:rsidP="002D6C58">
      <w:pPr>
        <w:spacing w:after="0"/>
      </w:pPr>
      <w:r w:rsidRPr="00894254">
        <w:rPr>
          <w:u w:val="single"/>
        </w:rPr>
        <w:t>Is this a Paid Internship</w:t>
      </w:r>
      <w:r>
        <w:t>?</w:t>
      </w:r>
    </w:p>
    <w:p w:rsidR="00894254" w:rsidRDefault="00894254" w:rsidP="002D6C58">
      <w:pPr>
        <w:spacing w:after="0"/>
      </w:pPr>
      <w:r>
        <w:t>Yes</w:t>
      </w:r>
    </w:p>
    <w:p w:rsidR="002D6C58" w:rsidRDefault="002D6C58" w:rsidP="002D6C58">
      <w:pPr>
        <w:spacing w:after="0"/>
      </w:pPr>
    </w:p>
    <w:p w:rsidR="002D6C58" w:rsidRDefault="007647D3" w:rsidP="002D6C58">
      <w:pPr>
        <w:spacing w:after="0"/>
      </w:pPr>
      <w:r w:rsidRPr="002D6C58">
        <w:rPr>
          <w:u w:val="single"/>
        </w:rPr>
        <w:t>Primary Project</w:t>
      </w:r>
    </w:p>
    <w:p w:rsidR="00D000B5" w:rsidRDefault="00D000B5" w:rsidP="00D000B5">
      <w:pPr>
        <w:spacing w:after="0"/>
      </w:pPr>
      <w:r>
        <w:t>The Community Recreation Activity Specialist is a temporary/seasonal staff position scheduled to work between 20 and 40 hours per week in a Summer Camp Youth Development program setting.</w:t>
      </w:r>
    </w:p>
    <w:p w:rsidR="002D6C58" w:rsidRDefault="00D000B5" w:rsidP="00D000B5">
      <w:pPr>
        <w:spacing w:after="0"/>
      </w:pPr>
      <w:r>
        <w:t>Interns will have the opportunity to program a special event or activity and /or lead program staff.</w:t>
      </w:r>
    </w:p>
    <w:p w:rsidR="00D000B5" w:rsidRDefault="00D000B5" w:rsidP="00D000B5">
      <w:pPr>
        <w:spacing w:after="0"/>
      </w:pPr>
    </w:p>
    <w:p w:rsidR="002D6C58" w:rsidRDefault="002D6C58" w:rsidP="002D6C58">
      <w:pPr>
        <w:spacing w:after="0"/>
      </w:pPr>
      <w:r w:rsidRPr="002D6C58">
        <w:rPr>
          <w:u w:val="single"/>
        </w:rPr>
        <w:t>Internship Goals</w:t>
      </w:r>
    </w:p>
    <w:p w:rsidR="00D000B5" w:rsidRDefault="00D000B5" w:rsidP="000F44CA">
      <w:pPr>
        <w:pStyle w:val="ListParagraph"/>
        <w:numPr>
          <w:ilvl w:val="0"/>
          <w:numId w:val="1"/>
        </w:numPr>
        <w:spacing w:after="0"/>
      </w:pPr>
      <w:r>
        <w:t>Provide Intern with experience in programming a special event or activity</w:t>
      </w:r>
    </w:p>
    <w:p w:rsidR="00D000B5" w:rsidRDefault="00D000B5" w:rsidP="000F44CA">
      <w:pPr>
        <w:pStyle w:val="ListParagraph"/>
        <w:numPr>
          <w:ilvl w:val="0"/>
          <w:numId w:val="1"/>
        </w:numPr>
        <w:spacing w:after="0"/>
      </w:pPr>
      <w:r>
        <w:t>Provide Intern opportunity to lead staff.</w:t>
      </w:r>
    </w:p>
    <w:p w:rsidR="00D000B5" w:rsidRDefault="00D000B5" w:rsidP="000F44CA">
      <w:pPr>
        <w:pStyle w:val="ListParagraph"/>
        <w:numPr>
          <w:ilvl w:val="0"/>
          <w:numId w:val="1"/>
        </w:numPr>
        <w:spacing w:after="0"/>
      </w:pPr>
      <w:r>
        <w:t>Develop and refine technical skills</w:t>
      </w:r>
    </w:p>
    <w:p w:rsidR="00D000B5" w:rsidRDefault="00D000B5" w:rsidP="000F44CA">
      <w:pPr>
        <w:pStyle w:val="ListParagraph"/>
        <w:numPr>
          <w:ilvl w:val="0"/>
          <w:numId w:val="1"/>
        </w:numPr>
        <w:spacing w:after="0"/>
      </w:pPr>
      <w:r>
        <w:t>Develop problem solving and critical thinking skills</w:t>
      </w:r>
    </w:p>
    <w:p w:rsidR="00D000B5" w:rsidRDefault="00D000B5" w:rsidP="000F44CA">
      <w:pPr>
        <w:pStyle w:val="ListParagraph"/>
        <w:numPr>
          <w:ilvl w:val="0"/>
          <w:numId w:val="1"/>
        </w:numPr>
        <w:spacing w:after="0"/>
      </w:pPr>
      <w:r>
        <w:t>Offer career exploration</w:t>
      </w:r>
    </w:p>
    <w:p w:rsidR="00D000B5" w:rsidRDefault="00D000B5" w:rsidP="000F44CA">
      <w:pPr>
        <w:pStyle w:val="ListParagraph"/>
        <w:numPr>
          <w:ilvl w:val="0"/>
          <w:numId w:val="1"/>
        </w:numPr>
        <w:spacing w:after="0"/>
      </w:pPr>
      <w:r>
        <w:t>Develop and refine communication skills</w:t>
      </w:r>
    </w:p>
    <w:p w:rsidR="00D000B5" w:rsidRDefault="00D000B5" w:rsidP="000F44CA">
      <w:pPr>
        <w:pStyle w:val="ListParagraph"/>
        <w:numPr>
          <w:ilvl w:val="0"/>
          <w:numId w:val="1"/>
        </w:numPr>
        <w:spacing w:after="0"/>
      </w:pPr>
      <w:r>
        <w:t>Develop a professional ethic</w:t>
      </w:r>
    </w:p>
    <w:p w:rsidR="00D000B5" w:rsidRDefault="00D000B5" w:rsidP="000F44CA">
      <w:pPr>
        <w:pStyle w:val="ListParagraph"/>
        <w:numPr>
          <w:ilvl w:val="0"/>
          <w:numId w:val="1"/>
        </w:numPr>
        <w:spacing w:after="0"/>
      </w:pPr>
      <w:r>
        <w:t>Develop teamwork skills</w:t>
      </w:r>
    </w:p>
    <w:p w:rsidR="007647D3" w:rsidRDefault="00D000B5" w:rsidP="000F44CA">
      <w:pPr>
        <w:pStyle w:val="ListParagraph"/>
        <w:numPr>
          <w:ilvl w:val="0"/>
          <w:numId w:val="1"/>
        </w:numPr>
        <w:spacing w:after="0"/>
      </w:pPr>
      <w:r>
        <w:t>Develop skills that can be used in multiple employment settings</w:t>
      </w:r>
    </w:p>
    <w:p w:rsidR="00D000B5" w:rsidRDefault="00D000B5" w:rsidP="00D000B5">
      <w:pPr>
        <w:spacing w:after="0"/>
      </w:pPr>
    </w:p>
    <w:p w:rsidR="002D6C58" w:rsidRDefault="002D6C58" w:rsidP="002D6C58">
      <w:pPr>
        <w:spacing w:after="0"/>
        <w:rPr>
          <w:u w:val="single"/>
        </w:rPr>
      </w:pPr>
      <w:r w:rsidRPr="002D6C58">
        <w:rPr>
          <w:u w:val="single"/>
        </w:rPr>
        <w:t>Qualifications</w:t>
      </w:r>
    </w:p>
    <w:p w:rsidR="00D000B5" w:rsidRDefault="00D000B5" w:rsidP="00D000B5">
      <w:pPr>
        <w:spacing w:after="0"/>
      </w:pPr>
      <w:r>
        <w:t xml:space="preserve">Activity Specialist </w:t>
      </w:r>
    </w:p>
    <w:p w:rsidR="00D000B5" w:rsidRDefault="00D000B5" w:rsidP="00D000B5">
      <w:pPr>
        <w:spacing w:after="0"/>
      </w:pPr>
      <w:r>
        <w:t>Must be at least 18 years of age with a High School diploma/GED, and no experience required.</w:t>
      </w:r>
    </w:p>
    <w:p w:rsidR="00D000B5" w:rsidRDefault="00D000B5" w:rsidP="00D000B5">
      <w:pPr>
        <w:spacing w:after="0"/>
      </w:pPr>
      <w:r>
        <w:t xml:space="preserve"> OR</w:t>
      </w:r>
    </w:p>
    <w:p w:rsidR="00D000B5" w:rsidRDefault="00D000B5" w:rsidP="00D000B5">
      <w:pPr>
        <w:spacing w:after="0"/>
      </w:pPr>
      <w:r>
        <w:t xml:space="preserve">Activity Leader </w:t>
      </w:r>
    </w:p>
    <w:p w:rsidR="00D000B5" w:rsidRDefault="00D000B5" w:rsidP="00D000B5">
      <w:pPr>
        <w:spacing w:after="0"/>
      </w:pPr>
      <w:r>
        <w:t>Must be at least 18 years of age with a High School diploma/GED and six (6) months related experience.</w:t>
      </w:r>
    </w:p>
    <w:p w:rsidR="00D000B5" w:rsidRDefault="00D000B5" w:rsidP="00D000B5">
      <w:pPr>
        <w:spacing w:after="0"/>
      </w:pPr>
      <w:r>
        <w:t>Successful applicants must demonstrate strong leadership, exhibit creative thinking, perform good judgment, and have excellent communication skills.</w:t>
      </w:r>
    </w:p>
    <w:p w:rsidR="000F44CA" w:rsidRDefault="00D000B5" w:rsidP="00D000B5">
      <w:pPr>
        <w:spacing w:after="0"/>
      </w:pPr>
      <w:r>
        <w:t>Applicants must also possess reliability, trustworthiness, and be safety conscious.</w:t>
      </w:r>
    </w:p>
    <w:p w:rsidR="000F44CA" w:rsidRDefault="000F44CA" w:rsidP="00D000B5">
      <w:pPr>
        <w:spacing w:after="0"/>
      </w:pPr>
    </w:p>
    <w:p w:rsidR="000F44CA" w:rsidRDefault="000F44CA" w:rsidP="00D000B5">
      <w:pPr>
        <w:spacing w:after="0"/>
        <w:rPr>
          <w:u w:val="single"/>
        </w:rPr>
      </w:pPr>
      <w:r w:rsidRPr="000F44CA">
        <w:rPr>
          <w:u w:val="single"/>
        </w:rPr>
        <w:t>Additional Information</w:t>
      </w:r>
    </w:p>
    <w:p w:rsidR="00FB0B9E" w:rsidRPr="00FB0B9E" w:rsidRDefault="00FB0B9E" w:rsidP="00D000B5">
      <w:pPr>
        <w:spacing w:after="0"/>
      </w:pPr>
      <w:r w:rsidRPr="00FB0B9E">
        <w:t>N/A</w:t>
      </w:r>
    </w:p>
    <w:sectPr w:rsidR="00FB0B9E" w:rsidRPr="00FB0B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5613E89"/>
    <w:multiLevelType w:val="hybridMultilevel"/>
    <w:tmpl w:val="A21A2D0C"/>
    <w:lvl w:ilvl="0" w:tplc="71DA2D5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wMDA0M7cwNLMwMjRX0lEKTi0uzszPAykwrAUAMkkgeCwAAAA="/>
  </w:docVars>
  <w:rsids>
    <w:rsidRoot w:val="007647D3"/>
    <w:rsid w:val="000F44CA"/>
    <w:rsid w:val="002D6C58"/>
    <w:rsid w:val="003300A6"/>
    <w:rsid w:val="007647D3"/>
    <w:rsid w:val="00894254"/>
    <w:rsid w:val="00C732B0"/>
    <w:rsid w:val="00D000B5"/>
    <w:rsid w:val="00FB0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315E26-60D0-44B9-B789-FD0255A78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47D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F44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ichelle.rojas@austintexas.go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9</Words>
  <Characters>1307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Austin</Company>
  <LinksUpToDate>false</LinksUpToDate>
  <CharactersWithSpaces>15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ronyi, Robert</dc:creator>
  <cp:keywords/>
  <dc:description/>
  <cp:lastModifiedBy>Pu, Betty</cp:lastModifiedBy>
  <cp:revision>2</cp:revision>
  <dcterms:created xsi:type="dcterms:W3CDTF">2017-12-18T14:18:00Z</dcterms:created>
  <dcterms:modified xsi:type="dcterms:W3CDTF">2017-12-18T14:18:00Z</dcterms:modified>
</cp:coreProperties>
</file>